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Али Султа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1493520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225513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875280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5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724908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4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775914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5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443441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3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2370360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0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775085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5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3256378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183131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3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3190783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0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3150810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3169700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3179982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9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3625311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5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Али Султани</dc:creator>
  <dc:language>ru-RU</dc:language>
  <cp:keywords/>
  <dcterms:created xsi:type="dcterms:W3CDTF">2025-09-01T09:25:13Z</dcterms:created>
  <dcterms:modified xsi:type="dcterms:W3CDTF">2025-09-01T09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